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A814C0" w14:textId="77777777" w:rsidR="00200B3A" w:rsidRDefault="00200B3A" w:rsidP="00200B3A">
      <w:pPr>
        <w:spacing w:after="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Üsküdar University </w:t>
      </w:r>
    </w:p>
    <w:p w14:paraId="37A814C1" w14:textId="77777777" w:rsidR="00200B3A" w:rsidRDefault="00200B3A" w:rsidP="00200B3A">
      <w:pPr>
        <w:spacing w:after="0"/>
        <w:jc w:val="center"/>
        <w:rPr>
          <w:b/>
          <w:bCs/>
          <w:sz w:val="24"/>
          <w:szCs w:val="24"/>
        </w:rPr>
      </w:pPr>
      <w:r w:rsidRPr="00200B3A">
        <w:rPr>
          <w:b/>
          <w:bCs/>
          <w:sz w:val="24"/>
          <w:szCs w:val="24"/>
        </w:rPr>
        <w:t xml:space="preserve">Faculty of Engineering and Natural Sciences </w:t>
      </w:r>
    </w:p>
    <w:p w14:paraId="37A814C2" w14:textId="77777777" w:rsidR="00200B3A" w:rsidRDefault="00200B3A" w:rsidP="00200B3A">
      <w:pPr>
        <w:spacing w:after="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Computer Engineering Department </w:t>
      </w:r>
    </w:p>
    <w:p w14:paraId="37A814C3" w14:textId="77777777" w:rsidR="00200B3A" w:rsidRPr="00200B3A" w:rsidRDefault="00200B3A" w:rsidP="00200B3A">
      <w:pPr>
        <w:spacing w:after="0"/>
        <w:jc w:val="center"/>
        <w:rPr>
          <w:b/>
          <w:bCs/>
          <w:sz w:val="24"/>
          <w:szCs w:val="24"/>
        </w:rPr>
      </w:pPr>
      <w:bookmarkStart w:id="0" w:name="_GoBack"/>
      <w:bookmarkEnd w:id="0"/>
    </w:p>
    <w:p w14:paraId="37A814C4" w14:textId="5B1639AC" w:rsidR="00C0503F" w:rsidRPr="00200B3A" w:rsidRDefault="00C0503F" w:rsidP="00017141">
      <w:pPr>
        <w:spacing w:after="0"/>
        <w:jc w:val="center"/>
        <w:rPr>
          <w:b/>
          <w:bCs/>
          <w:sz w:val="32"/>
          <w:szCs w:val="32"/>
        </w:rPr>
      </w:pPr>
      <w:r w:rsidRPr="00200B3A">
        <w:rPr>
          <w:b/>
          <w:bCs/>
          <w:sz w:val="32"/>
          <w:szCs w:val="32"/>
        </w:rPr>
        <w:t xml:space="preserve">Graduation Projects </w:t>
      </w:r>
      <w:r w:rsidR="00D13707">
        <w:rPr>
          <w:b/>
          <w:bCs/>
          <w:sz w:val="32"/>
          <w:szCs w:val="32"/>
        </w:rPr>
        <w:t>Exchange</w:t>
      </w:r>
      <w:r w:rsidR="008F770A">
        <w:rPr>
          <w:b/>
          <w:bCs/>
          <w:sz w:val="32"/>
          <w:szCs w:val="32"/>
        </w:rPr>
        <w:t xml:space="preserve"> </w:t>
      </w:r>
      <w:r w:rsidR="00017141">
        <w:rPr>
          <w:b/>
          <w:bCs/>
          <w:sz w:val="32"/>
          <w:szCs w:val="32"/>
        </w:rPr>
        <w:t xml:space="preserve">Request </w:t>
      </w:r>
      <w:r w:rsidR="008F770A">
        <w:rPr>
          <w:b/>
          <w:bCs/>
          <w:sz w:val="32"/>
          <w:szCs w:val="32"/>
        </w:rPr>
        <w:t>From</w:t>
      </w:r>
      <w:r w:rsidR="00017141">
        <w:rPr>
          <w:b/>
          <w:bCs/>
          <w:sz w:val="32"/>
          <w:szCs w:val="32"/>
        </w:rPr>
        <w:t xml:space="preserve"> </w:t>
      </w:r>
    </w:p>
    <w:p w14:paraId="37A814C5" w14:textId="20E9FA0B" w:rsidR="00C0503F" w:rsidRDefault="00C0503F" w:rsidP="00200B3A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Fall 20</w:t>
      </w:r>
      <w:r w:rsidR="00D13707">
        <w:rPr>
          <w:b/>
          <w:bCs/>
          <w:sz w:val="28"/>
          <w:szCs w:val="28"/>
        </w:rPr>
        <w:t>21</w:t>
      </w:r>
      <w:r>
        <w:rPr>
          <w:b/>
          <w:bCs/>
          <w:sz w:val="28"/>
          <w:szCs w:val="28"/>
        </w:rPr>
        <w:t>-20</w:t>
      </w:r>
      <w:r w:rsidR="003344E2">
        <w:rPr>
          <w:b/>
          <w:bCs/>
          <w:sz w:val="28"/>
          <w:szCs w:val="28"/>
        </w:rPr>
        <w:t>2</w:t>
      </w:r>
      <w:r w:rsidR="00D13707">
        <w:rPr>
          <w:b/>
          <w:bCs/>
          <w:sz w:val="28"/>
          <w:szCs w:val="28"/>
        </w:rPr>
        <w:t>2</w:t>
      </w:r>
    </w:p>
    <w:p w14:paraId="37A814C6" w14:textId="77777777" w:rsidR="008F770A" w:rsidRDefault="008F770A" w:rsidP="008F770A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tudent 1:</w:t>
      </w:r>
    </w:p>
    <w:tbl>
      <w:tblPr>
        <w:tblStyle w:val="TabloKlavuzu"/>
        <w:tblW w:w="9558" w:type="dxa"/>
        <w:tblLook w:val="04A0" w:firstRow="1" w:lastRow="0" w:firstColumn="1" w:lastColumn="0" w:noHBand="0" w:noVBand="1"/>
      </w:tblPr>
      <w:tblGrid>
        <w:gridCol w:w="1728"/>
        <w:gridCol w:w="2970"/>
        <w:gridCol w:w="1800"/>
        <w:gridCol w:w="3060"/>
      </w:tblGrid>
      <w:tr w:rsidR="008F770A" w14:paraId="37A814CB" w14:textId="77777777" w:rsidTr="00F3096E">
        <w:trPr>
          <w:trHeight w:val="602"/>
        </w:trPr>
        <w:tc>
          <w:tcPr>
            <w:tcW w:w="1728" w:type="dxa"/>
            <w:vAlign w:val="center"/>
          </w:tcPr>
          <w:p w14:paraId="37A814C7" w14:textId="77777777" w:rsidR="008F770A" w:rsidRPr="00351754" w:rsidRDefault="008F770A" w:rsidP="00F3096E">
            <w:pPr>
              <w:rPr>
                <w:b/>
                <w:bCs/>
              </w:rPr>
            </w:pPr>
            <w:r w:rsidRPr="00351754">
              <w:rPr>
                <w:b/>
                <w:bCs/>
              </w:rPr>
              <w:t>Name, Surname</w:t>
            </w:r>
          </w:p>
        </w:tc>
        <w:tc>
          <w:tcPr>
            <w:tcW w:w="2970" w:type="dxa"/>
            <w:vAlign w:val="center"/>
          </w:tcPr>
          <w:p w14:paraId="37A814C8" w14:textId="77777777" w:rsidR="008F770A" w:rsidRDefault="008F770A" w:rsidP="00F3096E"/>
        </w:tc>
        <w:tc>
          <w:tcPr>
            <w:tcW w:w="1800" w:type="dxa"/>
            <w:vAlign w:val="center"/>
          </w:tcPr>
          <w:p w14:paraId="37A814C9" w14:textId="77777777" w:rsidR="008F770A" w:rsidRPr="00351754" w:rsidRDefault="00191D71" w:rsidP="00F3096E">
            <w:pPr>
              <w:rPr>
                <w:b/>
                <w:bCs/>
              </w:rPr>
            </w:pPr>
            <w:r>
              <w:rPr>
                <w:b/>
                <w:bCs/>
              </w:rPr>
              <w:t>Student ID</w:t>
            </w:r>
          </w:p>
        </w:tc>
        <w:tc>
          <w:tcPr>
            <w:tcW w:w="3060" w:type="dxa"/>
          </w:tcPr>
          <w:p w14:paraId="37A814CA" w14:textId="77777777" w:rsidR="008F770A" w:rsidRDefault="008F770A" w:rsidP="00F3096E"/>
        </w:tc>
      </w:tr>
      <w:tr w:rsidR="008F770A" w14:paraId="37A814D0" w14:textId="77777777" w:rsidTr="00F3096E">
        <w:trPr>
          <w:trHeight w:val="620"/>
        </w:trPr>
        <w:tc>
          <w:tcPr>
            <w:tcW w:w="1728" w:type="dxa"/>
            <w:vAlign w:val="center"/>
          </w:tcPr>
          <w:p w14:paraId="37A814CC" w14:textId="77777777" w:rsidR="008F770A" w:rsidRPr="00351754" w:rsidRDefault="008F770A" w:rsidP="00F3096E">
            <w:pPr>
              <w:rPr>
                <w:b/>
                <w:bCs/>
              </w:rPr>
            </w:pPr>
            <w:r w:rsidRPr="00351754">
              <w:rPr>
                <w:b/>
                <w:bCs/>
              </w:rPr>
              <w:t>Department</w:t>
            </w:r>
          </w:p>
        </w:tc>
        <w:tc>
          <w:tcPr>
            <w:tcW w:w="2970" w:type="dxa"/>
            <w:vAlign w:val="center"/>
          </w:tcPr>
          <w:p w14:paraId="37A814CD" w14:textId="77777777" w:rsidR="008F770A" w:rsidRDefault="008F770A" w:rsidP="00F3096E"/>
        </w:tc>
        <w:tc>
          <w:tcPr>
            <w:tcW w:w="1800" w:type="dxa"/>
            <w:vAlign w:val="center"/>
          </w:tcPr>
          <w:p w14:paraId="37A814CE" w14:textId="77777777" w:rsidR="008F770A" w:rsidRPr="00351754" w:rsidRDefault="008F770A" w:rsidP="00F3096E">
            <w:pPr>
              <w:rPr>
                <w:b/>
                <w:bCs/>
              </w:rPr>
            </w:pPr>
            <w:r w:rsidRPr="00351754">
              <w:rPr>
                <w:b/>
                <w:bCs/>
              </w:rPr>
              <w:t>GPA</w:t>
            </w:r>
          </w:p>
        </w:tc>
        <w:tc>
          <w:tcPr>
            <w:tcW w:w="3060" w:type="dxa"/>
          </w:tcPr>
          <w:p w14:paraId="37A814CF" w14:textId="77777777" w:rsidR="008F770A" w:rsidRDefault="008F770A" w:rsidP="00F3096E"/>
        </w:tc>
      </w:tr>
      <w:tr w:rsidR="00C0503F" w14:paraId="37A814D6" w14:textId="77777777" w:rsidTr="00111894">
        <w:trPr>
          <w:trHeight w:val="620"/>
        </w:trPr>
        <w:tc>
          <w:tcPr>
            <w:tcW w:w="1728" w:type="dxa"/>
            <w:vAlign w:val="center"/>
          </w:tcPr>
          <w:p w14:paraId="37A814D4" w14:textId="77777777" w:rsidR="00C0503F" w:rsidRPr="00351754" w:rsidRDefault="00C0503F" w:rsidP="00F3096E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Advisor </w:t>
            </w:r>
          </w:p>
        </w:tc>
        <w:tc>
          <w:tcPr>
            <w:tcW w:w="7830" w:type="dxa"/>
            <w:gridSpan w:val="3"/>
            <w:vAlign w:val="center"/>
          </w:tcPr>
          <w:p w14:paraId="37A814D5" w14:textId="77777777" w:rsidR="00C0503F" w:rsidRDefault="00C0503F" w:rsidP="00F3096E"/>
        </w:tc>
      </w:tr>
    </w:tbl>
    <w:p w14:paraId="37A814D7" w14:textId="77777777" w:rsidR="00C0503F" w:rsidRDefault="00C0503F" w:rsidP="00200B3A">
      <w:pPr>
        <w:spacing w:after="0"/>
        <w:rPr>
          <w:b/>
          <w:bCs/>
        </w:rPr>
      </w:pPr>
    </w:p>
    <w:p w14:paraId="37A814D8" w14:textId="77777777" w:rsidR="008F770A" w:rsidRDefault="008F770A" w:rsidP="00200B3A">
      <w:pPr>
        <w:spacing w:after="0"/>
        <w:rPr>
          <w:b/>
          <w:bCs/>
        </w:rPr>
      </w:pPr>
    </w:p>
    <w:p w14:paraId="37A814D9" w14:textId="77777777" w:rsidR="008F770A" w:rsidRDefault="008F770A" w:rsidP="008F770A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tudent 2:</w:t>
      </w:r>
    </w:p>
    <w:tbl>
      <w:tblPr>
        <w:tblStyle w:val="TabloKlavuzu"/>
        <w:tblW w:w="9558" w:type="dxa"/>
        <w:tblLook w:val="04A0" w:firstRow="1" w:lastRow="0" w:firstColumn="1" w:lastColumn="0" w:noHBand="0" w:noVBand="1"/>
      </w:tblPr>
      <w:tblGrid>
        <w:gridCol w:w="1728"/>
        <w:gridCol w:w="2970"/>
        <w:gridCol w:w="1800"/>
        <w:gridCol w:w="3060"/>
      </w:tblGrid>
      <w:tr w:rsidR="008F770A" w14:paraId="37A814DE" w14:textId="77777777" w:rsidTr="00F3096E">
        <w:trPr>
          <w:trHeight w:val="602"/>
        </w:trPr>
        <w:tc>
          <w:tcPr>
            <w:tcW w:w="1728" w:type="dxa"/>
            <w:vAlign w:val="center"/>
          </w:tcPr>
          <w:p w14:paraId="37A814DA" w14:textId="77777777" w:rsidR="008F770A" w:rsidRPr="00351754" w:rsidRDefault="008F770A" w:rsidP="00F3096E">
            <w:pPr>
              <w:rPr>
                <w:b/>
                <w:bCs/>
              </w:rPr>
            </w:pPr>
            <w:r w:rsidRPr="00351754">
              <w:rPr>
                <w:b/>
                <w:bCs/>
              </w:rPr>
              <w:t>Name, Surname</w:t>
            </w:r>
          </w:p>
        </w:tc>
        <w:tc>
          <w:tcPr>
            <w:tcW w:w="2970" w:type="dxa"/>
            <w:vAlign w:val="center"/>
          </w:tcPr>
          <w:p w14:paraId="37A814DB" w14:textId="77777777" w:rsidR="008F770A" w:rsidRDefault="008F770A" w:rsidP="00F3096E"/>
        </w:tc>
        <w:tc>
          <w:tcPr>
            <w:tcW w:w="1800" w:type="dxa"/>
            <w:vAlign w:val="center"/>
          </w:tcPr>
          <w:p w14:paraId="37A814DC" w14:textId="77777777" w:rsidR="008F770A" w:rsidRPr="00351754" w:rsidRDefault="00191D71" w:rsidP="00F3096E">
            <w:pPr>
              <w:rPr>
                <w:b/>
                <w:bCs/>
              </w:rPr>
            </w:pPr>
            <w:r>
              <w:rPr>
                <w:b/>
                <w:bCs/>
              </w:rPr>
              <w:t>Student ID</w:t>
            </w:r>
          </w:p>
        </w:tc>
        <w:tc>
          <w:tcPr>
            <w:tcW w:w="3060" w:type="dxa"/>
          </w:tcPr>
          <w:p w14:paraId="37A814DD" w14:textId="77777777" w:rsidR="008F770A" w:rsidRDefault="008F770A" w:rsidP="00F3096E"/>
        </w:tc>
      </w:tr>
      <w:tr w:rsidR="008F770A" w14:paraId="37A814E3" w14:textId="77777777" w:rsidTr="00F3096E">
        <w:trPr>
          <w:trHeight w:val="620"/>
        </w:trPr>
        <w:tc>
          <w:tcPr>
            <w:tcW w:w="1728" w:type="dxa"/>
            <w:vAlign w:val="center"/>
          </w:tcPr>
          <w:p w14:paraId="37A814DF" w14:textId="77777777" w:rsidR="008F770A" w:rsidRPr="00351754" w:rsidRDefault="008F770A" w:rsidP="00F3096E">
            <w:pPr>
              <w:rPr>
                <w:b/>
                <w:bCs/>
              </w:rPr>
            </w:pPr>
            <w:r w:rsidRPr="00351754">
              <w:rPr>
                <w:b/>
                <w:bCs/>
              </w:rPr>
              <w:t>Department</w:t>
            </w:r>
          </w:p>
        </w:tc>
        <w:tc>
          <w:tcPr>
            <w:tcW w:w="2970" w:type="dxa"/>
            <w:vAlign w:val="center"/>
          </w:tcPr>
          <w:p w14:paraId="37A814E0" w14:textId="77777777" w:rsidR="008F770A" w:rsidRDefault="008F770A" w:rsidP="00F3096E"/>
        </w:tc>
        <w:tc>
          <w:tcPr>
            <w:tcW w:w="1800" w:type="dxa"/>
            <w:vAlign w:val="center"/>
          </w:tcPr>
          <w:p w14:paraId="37A814E1" w14:textId="77777777" w:rsidR="008F770A" w:rsidRPr="00351754" w:rsidRDefault="008F770A" w:rsidP="00F3096E">
            <w:pPr>
              <w:rPr>
                <w:b/>
                <w:bCs/>
              </w:rPr>
            </w:pPr>
            <w:r w:rsidRPr="00351754">
              <w:rPr>
                <w:b/>
                <w:bCs/>
              </w:rPr>
              <w:t>GPA</w:t>
            </w:r>
          </w:p>
        </w:tc>
        <w:tc>
          <w:tcPr>
            <w:tcW w:w="3060" w:type="dxa"/>
          </w:tcPr>
          <w:p w14:paraId="37A814E2" w14:textId="77777777" w:rsidR="008F770A" w:rsidRDefault="008F770A" w:rsidP="00F3096E"/>
        </w:tc>
      </w:tr>
      <w:tr w:rsidR="008F770A" w14:paraId="37A814E9" w14:textId="77777777" w:rsidTr="00F3096E">
        <w:trPr>
          <w:trHeight w:val="620"/>
        </w:trPr>
        <w:tc>
          <w:tcPr>
            <w:tcW w:w="1728" w:type="dxa"/>
            <w:vAlign w:val="center"/>
          </w:tcPr>
          <w:p w14:paraId="37A814E7" w14:textId="77777777" w:rsidR="008F770A" w:rsidRPr="00351754" w:rsidRDefault="008F770A" w:rsidP="00F3096E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Advisor </w:t>
            </w:r>
          </w:p>
        </w:tc>
        <w:tc>
          <w:tcPr>
            <w:tcW w:w="7830" w:type="dxa"/>
            <w:gridSpan w:val="3"/>
            <w:vAlign w:val="center"/>
          </w:tcPr>
          <w:p w14:paraId="37A814E8" w14:textId="77777777" w:rsidR="008F770A" w:rsidRDefault="008F770A" w:rsidP="00F3096E"/>
        </w:tc>
      </w:tr>
    </w:tbl>
    <w:p w14:paraId="37A814EA" w14:textId="77777777" w:rsidR="00C0503F" w:rsidRDefault="00C0503F" w:rsidP="00C0503F">
      <w:pPr>
        <w:jc w:val="center"/>
        <w:rPr>
          <w:b/>
          <w:bCs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968"/>
        <w:gridCol w:w="2707"/>
        <w:gridCol w:w="1777"/>
        <w:gridCol w:w="2898"/>
      </w:tblGrid>
      <w:tr w:rsidR="008F770A" w14:paraId="37A814F1" w14:textId="77777777" w:rsidTr="00017141">
        <w:trPr>
          <w:trHeight w:val="980"/>
        </w:trPr>
        <w:tc>
          <w:tcPr>
            <w:tcW w:w="1998" w:type="dxa"/>
            <w:vAlign w:val="center"/>
          </w:tcPr>
          <w:p w14:paraId="37A814EB" w14:textId="77777777" w:rsidR="00017141" w:rsidRDefault="008F770A" w:rsidP="00017141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Student 1 Signature </w:t>
            </w:r>
          </w:p>
          <w:p w14:paraId="37A814EC" w14:textId="77777777" w:rsidR="008F770A" w:rsidRDefault="008F770A" w:rsidP="00017141">
            <w:pPr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  <w:r w:rsidR="00017141">
              <w:rPr>
                <w:b/>
                <w:bCs/>
              </w:rPr>
              <w:t>:</w:t>
            </w:r>
          </w:p>
        </w:tc>
        <w:tc>
          <w:tcPr>
            <w:tcW w:w="2790" w:type="dxa"/>
            <w:vAlign w:val="center"/>
          </w:tcPr>
          <w:p w14:paraId="37A814ED" w14:textId="77777777" w:rsidR="008F770A" w:rsidRDefault="008F770A" w:rsidP="00017141">
            <w:pPr>
              <w:rPr>
                <w:b/>
                <w:bCs/>
              </w:rPr>
            </w:pPr>
          </w:p>
        </w:tc>
        <w:tc>
          <w:tcPr>
            <w:tcW w:w="1800" w:type="dxa"/>
            <w:vAlign w:val="center"/>
          </w:tcPr>
          <w:p w14:paraId="37A814EE" w14:textId="77777777" w:rsidR="00017141" w:rsidRDefault="008F770A" w:rsidP="00017141">
            <w:pPr>
              <w:rPr>
                <w:b/>
                <w:bCs/>
              </w:rPr>
            </w:pPr>
            <w:r>
              <w:rPr>
                <w:b/>
                <w:bCs/>
              </w:rPr>
              <w:t>Student 2 Signature</w:t>
            </w:r>
          </w:p>
          <w:p w14:paraId="37A814EF" w14:textId="77777777" w:rsidR="008F770A" w:rsidRDefault="008F770A" w:rsidP="00017141">
            <w:pPr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  <w:r w:rsidR="00017141">
              <w:rPr>
                <w:b/>
                <w:bCs/>
              </w:rPr>
              <w:t>:</w:t>
            </w:r>
          </w:p>
        </w:tc>
        <w:tc>
          <w:tcPr>
            <w:tcW w:w="2988" w:type="dxa"/>
          </w:tcPr>
          <w:p w14:paraId="37A814F0" w14:textId="77777777" w:rsidR="008F770A" w:rsidRDefault="008F770A" w:rsidP="008F770A">
            <w:pPr>
              <w:rPr>
                <w:b/>
                <w:bCs/>
              </w:rPr>
            </w:pPr>
          </w:p>
        </w:tc>
      </w:tr>
    </w:tbl>
    <w:p w14:paraId="37A814F2" w14:textId="77777777" w:rsidR="00302B5A" w:rsidRPr="00302B5A" w:rsidRDefault="00302B5A" w:rsidP="008F770A">
      <w:pPr>
        <w:rPr>
          <w:b/>
          <w:bCs/>
          <w:sz w:val="4"/>
          <w:szCs w:val="4"/>
        </w:rPr>
      </w:pPr>
    </w:p>
    <w:p w14:paraId="37A814F3" w14:textId="77777777" w:rsidR="008F770A" w:rsidRDefault="00017141" w:rsidP="008F770A">
      <w:pPr>
        <w:rPr>
          <w:b/>
          <w:bCs/>
        </w:rPr>
      </w:pPr>
      <w:r>
        <w:rPr>
          <w:b/>
          <w:bCs/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7A81501" wp14:editId="37A81502">
                <wp:simplePos x="0" y="0"/>
                <wp:positionH relativeFrom="column">
                  <wp:posOffset>-87465</wp:posOffset>
                </wp:positionH>
                <wp:positionV relativeFrom="paragraph">
                  <wp:posOffset>173410</wp:posOffset>
                </wp:positionV>
                <wp:extent cx="6090699" cy="0"/>
                <wp:effectExtent l="0" t="0" r="2476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9069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164D41CB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9pt,13.65pt" to="472.7pt,1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" strokecolor="#4579b8 [3044]"/>
            </w:pict>
          </mc:Fallback>
        </mc:AlternateContent>
      </w:r>
    </w:p>
    <w:p w14:paraId="37A814F4" w14:textId="77777777" w:rsidR="00017141" w:rsidRPr="00017141" w:rsidRDefault="00017141" w:rsidP="00017141">
      <w:pPr>
        <w:jc w:val="center"/>
        <w:rPr>
          <w:b/>
          <w:bCs/>
        </w:rPr>
      </w:pPr>
      <w:r w:rsidRPr="00FE6AF5">
        <w:rPr>
          <w:b/>
          <w:bCs/>
        </w:rPr>
        <w:t>For Official Use Only</w:t>
      </w:r>
    </w:p>
    <w:p w14:paraId="37A814F5" w14:textId="0B6EBCE5" w:rsidR="00017141" w:rsidRPr="00017141" w:rsidRDefault="00017141" w:rsidP="008F770A">
      <w:pPr>
        <w:rPr>
          <w:b/>
          <w:bCs/>
          <w:sz w:val="24"/>
          <w:szCs w:val="24"/>
        </w:rPr>
      </w:pPr>
      <w:r w:rsidRPr="00017141">
        <w:rPr>
          <w:b/>
          <w:bCs/>
          <w:sz w:val="24"/>
          <w:szCs w:val="24"/>
        </w:rPr>
        <w:t>Request Result:</w:t>
      </w:r>
      <w:r w:rsidR="00CF45EC">
        <w:rPr>
          <w:b/>
          <w:bCs/>
          <w:sz w:val="24"/>
          <w:szCs w:val="24"/>
        </w:rPr>
        <w:tab/>
      </w:r>
      <w:r w:rsidR="00CF45EC">
        <w:rPr>
          <w:b/>
          <w:bCs/>
          <w:sz w:val="24"/>
          <w:szCs w:val="24"/>
        </w:rPr>
        <w:tab/>
      </w:r>
      <w:r w:rsidR="00CF45EC" w:rsidRPr="00CF45EC">
        <w:rPr>
          <w:b/>
          <w:bCs/>
          <w:sz w:val="36"/>
          <w:szCs w:val="36"/>
        </w:rPr>
        <w:t>□</w:t>
      </w:r>
      <w:r w:rsidR="00251556">
        <w:rPr>
          <w:b/>
          <w:bCs/>
          <w:sz w:val="36"/>
          <w:szCs w:val="36"/>
        </w:rPr>
        <w:t xml:space="preserve"> </w:t>
      </w:r>
      <w:r w:rsidR="00CF45EC">
        <w:rPr>
          <w:b/>
          <w:bCs/>
          <w:sz w:val="24"/>
          <w:szCs w:val="24"/>
        </w:rPr>
        <w:t>Accept</w:t>
      </w:r>
      <w:r w:rsidR="00CF45EC">
        <w:rPr>
          <w:b/>
          <w:bCs/>
          <w:sz w:val="24"/>
          <w:szCs w:val="24"/>
        </w:rPr>
        <w:tab/>
      </w:r>
      <w:r w:rsidR="00CF45EC">
        <w:rPr>
          <w:b/>
          <w:bCs/>
          <w:sz w:val="24"/>
          <w:szCs w:val="24"/>
        </w:rPr>
        <w:tab/>
      </w:r>
      <w:r w:rsidR="00CF45EC" w:rsidRPr="00CF45EC">
        <w:rPr>
          <w:b/>
          <w:bCs/>
          <w:sz w:val="36"/>
          <w:szCs w:val="36"/>
        </w:rPr>
        <w:t>□</w:t>
      </w:r>
      <w:r w:rsidR="00251556">
        <w:rPr>
          <w:b/>
          <w:bCs/>
          <w:sz w:val="36"/>
          <w:szCs w:val="36"/>
        </w:rPr>
        <w:t xml:space="preserve"> </w:t>
      </w:r>
      <w:r w:rsidR="00CF45EC">
        <w:rPr>
          <w:b/>
          <w:bCs/>
          <w:sz w:val="24"/>
          <w:szCs w:val="24"/>
        </w:rPr>
        <w:t xml:space="preserve">Denied 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974"/>
        <w:gridCol w:w="2700"/>
        <w:gridCol w:w="1784"/>
        <w:gridCol w:w="2892"/>
      </w:tblGrid>
      <w:tr w:rsidR="00017141" w14:paraId="37A814FA" w14:textId="77777777" w:rsidTr="00017141">
        <w:trPr>
          <w:trHeight w:val="854"/>
        </w:trPr>
        <w:tc>
          <w:tcPr>
            <w:tcW w:w="1998" w:type="dxa"/>
            <w:vAlign w:val="center"/>
          </w:tcPr>
          <w:p w14:paraId="37A814F6" w14:textId="77777777" w:rsidR="00017141" w:rsidRDefault="00017141" w:rsidP="00F3096E">
            <w:pPr>
              <w:rPr>
                <w:b/>
                <w:bCs/>
              </w:rPr>
            </w:pPr>
            <w:r w:rsidRPr="008F770A">
              <w:rPr>
                <w:b/>
                <w:bCs/>
              </w:rPr>
              <w:t>Project 1 Supervisor</w:t>
            </w:r>
          </w:p>
        </w:tc>
        <w:tc>
          <w:tcPr>
            <w:tcW w:w="2790" w:type="dxa"/>
            <w:vAlign w:val="center"/>
          </w:tcPr>
          <w:p w14:paraId="37A814F7" w14:textId="77777777" w:rsidR="00017141" w:rsidRDefault="00017141" w:rsidP="00F3096E">
            <w:pPr>
              <w:rPr>
                <w:b/>
                <w:bCs/>
              </w:rPr>
            </w:pPr>
          </w:p>
        </w:tc>
        <w:tc>
          <w:tcPr>
            <w:tcW w:w="1800" w:type="dxa"/>
            <w:vAlign w:val="center"/>
          </w:tcPr>
          <w:p w14:paraId="37A814F8" w14:textId="77777777" w:rsidR="00017141" w:rsidRDefault="00017141" w:rsidP="00F3096E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oject 2 </w:t>
            </w:r>
            <w:r w:rsidRPr="008F770A">
              <w:rPr>
                <w:b/>
                <w:bCs/>
              </w:rPr>
              <w:t>Supervisor</w:t>
            </w:r>
          </w:p>
        </w:tc>
        <w:tc>
          <w:tcPr>
            <w:tcW w:w="2988" w:type="dxa"/>
          </w:tcPr>
          <w:p w14:paraId="37A814F9" w14:textId="77777777" w:rsidR="00017141" w:rsidRDefault="00017141" w:rsidP="00F3096E">
            <w:pPr>
              <w:rPr>
                <w:b/>
                <w:bCs/>
              </w:rPr>
            </w:pPr>
          </w:p>
        </w:tc>
      </w:tr>
      <w:tr w:rsidR="00017141" w14:paraId="37A814FF" w14:textId="77777777" w:rsidTr="00017141">
        <w:trPr>
          <w:trHeight w:val="800"/>
        </w:trPr>
        <w:tc>
          <w:tcPr>
            <w:tcW w:w="1998" w:type="dxa"/>
            <w:vAlign w:val="center"/>
          </w:tcPr>
          <w:p w14:paraId="37A814FB" w14:textId="77777777" w:rsidR="00017141" w:rsidRDefault="00017141" w:rsidP="00F3096E">
            <w:pPr>
              <w:rPr>
                <w:b/>
                <w:bCs/>
              </w:rPr>
            </w:pPr>
            <w:r>
              <w:rPr>
                <w:b/>
                <w:bCs/>
              </w:rPr>
              <w:t>Projects Coordinator</w:t>
            </w:r>
          </w:p>
        </w:tc>
        <w:tc>
          <w:tcPr>
            <w:tcW w:w="2790" w:type="dxa"/>
            <w:vAlign w:val="center"/>
          </w:tcPr>
          <w:p w14:paraId="37A814FC" w14:textId="77777777" w:rsidR="00017141" w:rsidRDefault="00017141" w:rsidP="00F3096E">
            <w:pPr>
              <w:rPr>
                <w:b/>
                <w:bCs/>
              </w:rPr>
            </w:pPr>
          </w:p>
        </w:tc>
        <w:tc>
          <w:tcPr>
            <w:tcW w:w="1800" w:type="dxa"/>
            <w:vAlign w:val="center"/>
          </w:tcPr>
          <w:p w14:paraId="37A814FD" w14:textId="77777777" w:rsidR="00017141" w:rsidRDefault="00017141" w:rsidP="00F3096E">
            <w:pPr>
              <w:rPr>
                <w:b/>
                <w:bCs/>
              </w:rPr>
            </w:pPr>
            <w:r>
              <w:rPr>
                <w:b/>
                <w:bCs/>
              </w:rPr>
              <w:t>Head of Department</w:t>
            </w:r>
          </w:p>
        </w:tc>
        <w:tc>
          <w:tcPr>
            <w:tcW w:w="2988" w:type="dxa"/>
          </w:tcPr>
          <w:p w14:paraId="37A814FE" w14:textId="77777777" w:rsidR="00017141" w:rsidRDefault="00017141" w:rsidP="00F3096E">
            <w:pPr>
              <w:rPr>
                <w:b/>
                <w:bCs/>
              </w:rPr>
            </w:pPr>
          </w:p>
        </w:tc>
      </w:tr>
    </w:tbl>
    <w:p w14:paraId="37A81500" w14:textId="77777777" w:rsidR="00017141" w:rsidRPr="00C0503F" w:rsidRDefault="00017141" w:rsidP="008F770A">
      <w:pPr>
        <w:rPr>
          <w:b/>
          <w:bCs/>
        </w:rPr>
      </w:pPr>
    </w:p>
    <w:sectPr w:rsidR="00017141" w:rsidRPr="00C0503F" w:rsidSect="00017141">
      <w:pgSz w:w="12240" w:h="15840"/>
      <w:pgMar w:top="63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wNDMxMTe1NDAzNTZR0lEKTi0uzszPAykwrAUAov5WTiwAAAA="/>
  </w:docVars>
  <w:rsids>
    <w:rsidRoot w:val="00C0503F"/>
    <w:rsid w:val="00017141"/>
    <w:rsid w:val="00191D71"/>
    <w:rsid w:val="00200B3A"/>
    <w:rsid w:val="00251556"/>
    <w:rsid w:val="00302B5A"/>
    <w:rsid w:val="003344E2"/>
    <w:rsid w:val="00510432"/>
    <w:rsid w:val="006624EA"/>
    <w:rsid w:val="008F770A"/>
    <w:rsid w:val="00C0503F"/>
    <w:rsid w:val="00CF45EC"/>
    <w:rsid w:val="00D13707"/>
    <w:rsid w:val="00DF3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A814C0"/>
  <w15:docId w15:val="{C6B2300E-2577-4AD0-8A8E-5ACE47037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503F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C050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5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Rowanda Ahmed</cp:lastModifiedBy>
  <cp:revision>3</cp:revision>
  <dcterms:created xsi:type="dcterms:W3CDTF">2021-11-04T07:29:00Z</dcterms:created>
  <dcterms:modified xsi:type="dcterms:W3CDTF">2021-11-04T15:29:00Z</dcterms:modified>
</cp:coreProperties>
</file>